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43E9B" w:rsidR="00C06004" w:rsidP="000974D6" w:rsidRDefault="00043E9B" w14:paraId="56F4C293" w14:textId="77777777">
      <w:pPr>
        <w:pStyle w:val="Heading1"/>
        <w:suppressAutoHyphens/>
        <w:contextualSpacing/>
      </w:pPr>
      <w:r w:rsidRPr="00043E9B">
        <w:t xml:space="preserve">IT 230 </w:t>
      </w:r>
      <w:r w:rsidRPr="00043E9B" w:rsidR="007F5253">
        <w:t>Coding Activity</w:t>
      </w:r>
      <w:r w:rsidRPr="00043E9B" w:rsidR="00C06004">
        <w:t xml:space="preserve"> Submission Template</w:t>
      </w:r>
    </w:p>
    <w:p w:rsidR="00C06004" w:rsidP="000974D6" w:rsidRDefault="00C06004" w14:paraId="672A6659" w14:textId="77777777">
      <w:pPr>
        <w:suppressAutoHyphens/>
        <w:spacing w:after="0" w:line="240" w:lineRule="auto"/>
        <w:contextualSpacing/>
      </w:pPr>
    </w:p>
    <w:p w:rsidR="00C06004" w:rsidP="000974D6" w:rsidRDefault="46B37C6A" w14:paraId="2A960ACD" w14:textId="6DEAEDEC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:rsidR="00C06004" w:rsidP="000974D6" w:rsidRDefault="00C06004" w14:paraId="2C840527" w14:textId="7CBA62F8">
      <w:pPr>
        <w:suppressAutoHyphens/>
        <w:spacing w:after="0" w:line="240" w:lineRule="auto"/>
        <w:contextualSpacing/>
      </w:pPr>
    </w:p>
    <w:p w:rsidR="00C06004" w:rsidP="000974D6" w:rsidRDefault="46B37C6A" w14:paraId="5BF71EB9" w14:textId="178B5548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:rsidR="00EA34B8" w:rsidP="000974D6" w:rsidRDefault="00EA34B8" w14:paraId="5BFA96DB" w14:textId="77777777">
      <w:pPr>
        <w:suppressAutoHyphens/>
        <w:spacing w:after="0" w:line="240" w:lineRule="auto"/>
        <w:contextualSpacing/>
      </w:pPr>
    </w:p>
    <w:p w:rsidR="00C06004" w:rsidP="000974D6" w:rsidRDefault="0A551C61" w14:paraId="7F5EAC5B" w14:textId="68E7CB00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:rsidR="00C06004" w:rsidP="000974D6" w:rsidRDefault="34956ED1" w14:paraId="3A15BA89" w14:textId="7BD70618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:rsidR="00C06004" w:rsidP="000974D6" w:rsidRDefault="46B37C6A" w14:paraId="5E3D401B" w14:textId="42424041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:rsidR="00C06004" w:rsidP="000974D6" w:rsidRDefault="46B37C6A" w14:paraId="229580D3" w14:textId="6D802DB0">
      <w:pPr>
        <w:suppressAutoHyphens/>
        <w:spacing w:after="0" w:line="240" w:lineRule="auto"/>
        <w:contextualSpacing/>
      </w:pPr>
      <w:r>
        <w:t xml:space="preserve"> </w:t>
      </w:r>
    </w:p>
    <w:p w:rsidR="00C06004" w:rsidP="000974D6" w:rsidRDefault="13E7E16A" w14:paraId="1240B255" w14:textId="3E19B41E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:rsidR="00EA34B8" w:rsidP="000974D6" w:rsidRDefault="00EA34B8" w14:paraId="5BAB0CCA" w14:textId="77777777">
      <w:pPr>
        <w:suppressAutoHyphens/>
        <w:spacing w:after="0" w:line="240" w:lineRule="auto"/>
        <w:contextualSpacing/>
      </w:pPr>
    </w:p>
    <w:p w:rsidR="00C06004" w:rsidP="000974D6" w:rsidRDefault="46B37C6A" w14:paraId="4C6C3F07" w14:textId="630F813B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:rsidR="00C06004" w:rsidP="000974D6" w:rsidRDefault="40D99DF9" w14:paraId="139CBFDD" w14:textId="4563A17E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:rsidR="00C06004" w:rsidP="000974D6" w:rsidRDefault="2A553716" w14:paraId="03787EB2" w14:textId="49693A6B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:rsidR="00C06004" w:rsidP="000974D6" w:rsidRDefault="00C06004" w14:paraId="6DA6DDFD" w14:textId="5F0920E5">
      <w:pPr>
        <w:suppressAutoHyphens/>
        <w:spacing w:after="0" w:line="240" w:lineRule="auto"/>
        <w:contextualSpacing/>
      </w:pPr>
    </w:p>
    <w:p w:rsidR="33DF00C9" w:rsidP="0A092AE1" w:rsidRDefault="33DF00C9" w14:paraId="78FE8659" w14:textId="15AAB7FD">
      <w:pPr>
        <w:spacing w:after="0" w:line="240" w:lineRule="auto"/>
        <w:ind w:left="720"/>
        <w:contextualSpacing/>
      </w:pPr>
      <w:r w:rsidR="32619960">
        <w:drawing>
          <wp:inline wp14:editId="5A27683A" wp14:anchorId="19A34EA9">
            <wp:extent cx="4744113" cy="3658110"/>
            <wp:effectExtent l="0" t="0" r="0" b="0"/>
            <wp:docPr id="15533766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c2605ec37f248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113" cy="3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2619960" w:rsidP="5132A97E" w:rsidRDefault="32619960" w14:paraId="07881A54" w14:textId="4744F651">
      <w:pPr>
        <w:spacing w:after="0" w:line="240" w:lineRule="auto"/>
        <w:ind w:left="720"/>
        <w:contextualSpacing/>
      </w:pPr>
      <w:r w:rsidR="32619960">
        <w:drawing>
          <wp:inline wp14:editId="08640CD2" wp14:anchorId="42F3D6E9">
            <wp:extent cx="4782216" cy="3581900"/>
            <wp:effectExtent l="0" t="0" r="0" b="0"/>
            <wp:docPr id="35188231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813248b37eb46e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2216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707163E" w:rsidP="4707163E" w:rsidRDefault="4707163E" w14:paraId="6E8CB2C1" w14:textId="1A5645F8">
      <w:pPr>
        <w:spacing w:after="0" w:line="240" w:lineRule="auto"/>
        <w:ind w:left="720"/>
        <w:contextualSpacing/>
      </w:pPr>
    </w:p>
    <w:p w:rsidR="00C06004" w:rsidP="000974D6" w:rsidRDefault="6D5D0144" w14:paraId="32B636FB" w14:textId="02ACB6B4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:rsidR="00C06004" w:rsidP="000974D6" w:rsidRDefault="00C06004" w14:paraId="0E425092" w14:textId="6CFECAC2">
      <w:pPr>
        <w:suppressAutoHyphens/>
        <w:spacing w:after="0" w:line="240" w:lineRule="auto"/>
        <w:contextualSpacing/>
      </w:pPr>
    </w:p>
    <w:p w:rsidR="4D4BA5BE" w:rsidP="5132A97E" w:rsidRDefault="4D4BA5BE" w14:paraId="566F82C5" w14:textId="146659A7">
      <w:pPr>
        <w:pStyle w:val="Normal"/>
        <w:spacing w:after="0" w:line="240" w:lineRule="auto"/>
        <w:contextualSpacing/>
      </w:pPr>
      <w:r w:rsidR="4D4BA5BE">
        <w:rPr/>
        <w:t>using System;</w:t>
      </w:r>
    </w:p>
    <w:p w:rsidR="4D4BA5BE" w:rsidP="5132A97E" w:rsidRDefault="4D4BA5BE" w14:paraId="17EDAC24" w14:textId="7FA5BDFA">
      <w:pPr>
        <w:pStyle w:val="Normal"/>
        <w:spacing w:after="0" w:line="240" w:lineRule="auto"/>
        <w:contextualSpacing/>
      </w:pPr>
      <w:r w:rsidR="4D4BA5BE">
        <w:rPr/>
        <w:t>using System.Collections.Generic;</w:t>
      </w:r>
    </w:p>
    <w:p w:rsidR="4D4BA5BE" w:rsidP="5132A97E" w:rsidRDefault="4D4BA5BE" w14:paraId="059889A0" w14:textId="319BD497">
      <w:pPr>
        <w:pStyle w:val="Normal"/>
        <w:spacing w:after="0" w:line="240" w:lineRule="auto"/>
        <w:contextualSpacing/>
      </w:pPr>
      <w:r w:rsidR="4D4BA5BE">
        <w:rPr/>
        <w:t>using System.Linq;</w:t>
      </w:r>
    </w:p>
    <w:p w:rsidR="4D4BA5BE" w:rsidP="5132A97E" w:rsidRDefault="4D4BA5BE" w14:paraId="3E271AA3" w14:textId="19F13645">
      <w:pPr>
        <w:pStyle w:val="Normal"/>
        <w:spacing w:after="0" w:line="240" w:lineRule="auto"/>
        <w:contextualSpacing/>
      </w:pPr>
      <w:r w:rsidR="4D4BA5BE">
        <w:rPr/>
        <w:t>using System.Text;</w:t>
      </w:r>
    </w:p>
    <w:p w:rsidR="4D4BA5BE" w:rsidP="5132A97E" w:rsidRDefault="4D4BA5BE" w14:paraId="69F3D498" w14:textId="0905939E">
      <w:pPr>
        <w:pStyle w:val="Normal"/>
        <w:spacing w:after="0" w:line="240" w:lineRule="auto"/>
        <w:contextualSpacing/>
      </w:pPr>
      <w:r w:rsidR="4D4BA5BE">
        <w:rPr/>
        <w:t>using System.Threading.Tasks;</w:t>
      </w:r>
    </w:p>
    <w:p w:rsidR="4D4BA5BE" w:rsidP="5132A97E" w:rsidRDefault="4D4BA5BE" w14:paraId="461658E2" w14:textId="6DA984C5">
      <w:pPr>
        <w:pStyle w:val="Normal"/>
        <w:spacing w:after="0" w:line="240" w:lineRule="auto"/>
        <w:contextualSpacing/>
      </w:pPr>
      <w:r w:rsidR="4D4BA5BE">
        <w:rPr/>
        <w:t>using System.Windows;</w:t>
      </w:r>
    </w:p>
    <w:p w:rsidR="4D4BA5BE" w:rsidP="5132A97E" w:rsidRDefault="4D4BA5BE" w14:paraId="65E37501" w14:textId="0FF77CC5">
      <w:pPr>
        <w:pStyle w:val="Normal"/>
        <w:spacing w:after="0" w:line="240" w:lineRule="auto"/>
        <w:contextualSpacing/>
      </w:pPr>
      <w:r w:rsidR="4D4BA5BE">
        <w:rPr/>
        <w:t>using System.Windows.Controls;</w:t>
      </w:r>
    </w:p>
    <w:p w:rsidR="4D4BA5BE" w:rsidP="5132A97E" w:rsidRDefault="4D4BA5BE" w14:paraId="61FC0BE3" w14:textId="11FEE216">
      <w:pPr>
        <w:pStyle w:val="Normal"/>
        <w:spacing w:after="0" w:line="240" w:lineRule="auto"/>
        <w:contextualSpacing/>
      </w:pPr>
      <w:r w:rsidR="4D4BA5BE">
        <w:rPr/>
        <w:t>using System.Windows.Data;</w:t>
      </w:r>
    </w:p>
    <w:p w:rsidR="4D4BA5BE" w:rsidP="5132A97E" w:rsidRDefault="4D4BA5BE" w14:paraId="0EFFBFF4" w14:textId="72DAA132">
      <w:pPr>
        <w:pStyle w:val="Normal"/>
        <w:spacing w:after="0" w:line="240" w:lineRule="auto"/>
        <w:contextualSpacing/>
      </w:pPr>
      <w:r w:rsidR="4D4BA5BE">
        <w:rPr/>
        <w:t>using System.Windows.Documents;</w:t>
      </w:r>
    </w:p>
    <w:p w:rsidR="4D4BA5BE" w:rsidP="5132A97E" w:rsidRDefault="4D4BA5BE" w14:paraId="55DD17B0" w14:textId="3ADDD1AA">
      <w:pPr>
        <w:pStyle w:val="Normal"/>
        <w:spacing w:after="0" w:line="240" w:lineRule="auto"/>
        <w:contextualSpacing/>
      </w:pPr>
      <w:r w:rsidR="4D4BA5BE">
        <w:rPr/>
        <w:t>using System.Windows.Input;</w:t>
      </w:r>
    </w:p>
    <w:p w:rsidR="4D4BA5BE" w:rsidP="5132A97E" w:rsidRDefault="4D4BA5BE" w14:paraId="0C7FB891" w14:textId="052FA8C2">
      <w:pPr>
        <w:pStyle w:val="Normal"/>
        <w:spacing w:after="0" w:line="240" w:lineRule="auto"/>
        <w:contextualSpacing/>
      </w:pPr>
      <w:r w:rsidR="4D4BA5BE">
        <w:rPr/>
        <w:t>using System.Windows.Media;</w:t>
      </w:r>
    </w:p>
    <w:p w:rsidR="4D4BA5BE" w:rsidP="5132A97E" w:rsidRDefault="4D4BA5BE" w14:paraId="1FEBE8DD" w14:textId="34781ABA">
      <w:pPr>
        <w:pStyle w:val="Normal"/>
        <w:spacing w:after="0" w:line="240" w:lineRule="auto"/>
        <w:contextualSpacing/>
      </w:pPr>
      <w:r w:rsidR="4D4BA5BE">
        <w:rPr/>
        <w:t>using System.Windows.Media.Imaging;</w:t>
      </w:r>
    </w:p>
    <w:p w:rsidR="4D4BA5BE" w:rsidP="5132A97E" w:rsidRDefault="4D4BA5BE" w14:paraId="353E5E1C" w14:textId="28602137">
      <w:pPr>
        <w:pStyle w:val="Normal"/>
        <w:spacing w:after="0" w:line="240" w:lineRule="auto"/>
        <w:contextualSpacing/>
      </w:pPr>
      <w:r w:rsidR="4D4BA5BE">
        <w:rPr/>
        <w:t>using System.Windows.Navigation;</w:t>
      </w:r>
    </w:p>
    <w:p w:rsidR="4D4BA5BE" w:rsidP="5132A97E" w:rsidRDefault="4D4BA5BE" w14:paraId="27323E63" w14:textId="3D51ECA8">
      <w:pPr>
        <w:pStyle w:val="Normal"/>
        <w:spacing w:after="0" w:line="240" w:lineRule="auto"/>
        <w:contextualSpacing/>
      </w:pPr>
      <w:r w:rsidR="4D4BA5BE">
        <w:rPr/>
        <w:t>using System.Windows.Shapes;</w:t>
      </w:r>
    </w:p>
    <w:p w:rsidR="4D4BA5BE" w:rsidP="5132A97E" w:rsidRDefault="4D4BA5BE" w14:paraId="1E63E054" w14:textId="5E0BB530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51B01A19" w14:textId="5A05DEE4">
      <w:pPr>
        <w:pStyle w:val="Normal"/>
        <w:spacing w:after="0" w:line="240" w:lineRule="auto"/>
        <w:contextualSpacing/>
      </w:pPr>
      <w:r w:rsidR="4D4BA5BE">
        <w:rPr/>
        <w:t>namespace WPFRegisterStudent</w:t>
      </w:r>
    </w:p>
    <w:p w:rsidR="4D4BA5BE" w:rsidP="5132A97E" w:rsidRDefault="4D4BA5BE" w14:paraId="033BAC30" w14:textId="14811CFB">
      <w:pPr>
        <w:pStyle w:val="Normal"/>
        <w:spacing w:after="0" w:line="240" w:lineRule="auto"/>
        <w:contextualSpacing/>
      </w:pPr>
      <w:r w:rsidR="4D4BA5BE">
        <w:rPr/>
        <w:t>{</w:t>
      </w:r>
    </w:p>
    <w:p w:rsidR="4D4BA5BE" w:rsidP="5132A97E" w:rsidRDefault="4D4BA5BE" w14:paraId="3571756E" w14:textId="18F41450">
      <w:pPr>
        <w:pStyle w:val="Normal"/>
        <w:spacing w:after="0" w:line="240" w:lineRule="auto"/>
        <w:contextualSpacing/>
      </w:pPr>
      <w:r w:rsidR="4D4BA5BE">
        <w:rPr/>
        <w:t xml:space="preserve">    /// &lt;summary&gt;</w:t>
      </w:r>
    </w:p>
    <w:p w:rsidR="4D4BA5BE" w:rsidP="5132A97E" w:rsidRDefault="4D4BA5BE" w14:paraId="0FA2B1D4" w14:textId="394066D2">
      <w:pPr>
        <w:pStyle w:val="Normal"/>
        <w:spacing w:after="0" w:line="240" w:lineRule="auto"/>
        <w:contextualSpacing/>
      </w:pPr>
      <w:r w:rsidR="4D4BA5BE">
        <w:rPr/>
        <w:t xml:space="preserve">    /// Interaction logic for MainWindow.xaml</w:t>
      </w:r>
    </w:p>
    <w:p w:rsidR="4D4BA5BE" w:rsidP="5132A97E" w:rsidRDefault="4D4BA5BE" w14:paraId="4FAAEEBF" w14:textId="68B3ABD0">
      <w:pPr>
        <w:pStyle w:val="Normal"/>
        <w:spacing w:after="0" w:line="240" w:lineRule="auto"/>
        <w:contextualSpacing/>
      </w:pPr>
      <w:r w:rsidR="4D4BA5BE">
        <w:rPr/>
        <w:t xml:space="preserve">    /// &lt;/summary&gt;</w:t>
      </w:r>
    </w:p>
    <w:p w:rsidR="4D4BA5BE" w:rsidP="5132A97E" w:rsidRDefault="4D4BA5BE" w14:paraId="6A3A8A94" w14:textId="24C2F03D">
      <w:pPr>
        <w:pStyle w:val="Normal"/>
        <w:spacing w:after="0" w:line="240" w:lineRule="auto"/>
        <w:contextualSpacing/>
      </w:pPr>
      <w:r w:rsidR="4D4BA5BE">
        <w:rPr/>
        <w:t xml:space="preserve">    public partial class MainWindow : Window</w:t>
      </w:r>
    </w:p>
    <w:p w:rsidR="4D4BA5BE" w:rsidP="5132A97E" w:rsidRDefault="4D4BA5BE" w14:paraId="02617C58" w14:textId="7D4876F9">
      <w:pPr>
        <w:pStyle w:val="Normal"/>
        <w:spacing w:after="0" w:line="240" w:lineRule="auto"/>
        <w:contextualSpacing/>
      </w:pPr>
      <w:r w:rsidR="4D4BA5BE">
        <w:rPr/>
        <w:t xml:space="preserve">    {</w:t>
      </w:r>
    </w:p>
    <w:p w:rsidR="4D4BA5BE" w:rsidP="5132A97E" w:rsidRDefault="4D4BA5BE" w14:paraId="1CAE230F" w14:textId="105194E0">
      <w:pPr>
        <w:pStyle w:val="Normal"/>
        <w:spacing w:after="0" w:line="240" w:lineRule="auto"/>
        <w:contextualSpacing/>
      </w:pPr>
      <w:r w:rsidR="4D4BA5BE">
        <w:rPr/>
        <w:t xml:space="preserve">        Course choice;</w:t>
      </w:r>
    </w:p>
    <w:p w:rsidR="4D4BA5BE" w:rsidP="5132A97E" w:rsidRDefault="4D4BA5BE" w14:paraId="4A360495" w14:textId="31E94703">
      <w:pPr>
        <w:pStyle w:val="Normal"/>
        <w:spacing w:after="0" w:line="240" w:lineRule="auto"/>
        <w:contextualSpacing/>
      </w:pPr>
      <w:r w:rsidR="4D4BA5BE">
        <w:rPr/>
        <w:t xml:space="preserve">        int creditHours = 0; // Integer variable for credit hours</w:t>
      </w:r>
    </w:p>
    <w:p w:rsidR="4D4BA5BE" w:rsidP="5132A97E" w:rsidRDefault="4D4BA5BE" w14:paraId="6A9C6774" w14:textId="205B229F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4AB28941" w14:textId="2C253213">
      <w:pPr>
        <w:pStyle w:val="Normal"/>
        <w:spacing w:after="0" w:line="240" w:lineRule="auto"/>
        <w:contextualSpacing/>
      </w:pPr>
      <w:r w:rsidR="4D4BA5BE">
        <w:rPr/>
        <w:t xml:space="preserve">        public MainWindow()</w:t>
      </w:r>
    </w:p>
    <w:p w:rsidR="4D4BA5BE" w:rsidP="5132A97E" w:rsidRDefault="4D4BA5BE" w14:paraId="048FFD16" w14:textId="73F09018">
      <w:pPr>
        <w:pStyle w:val="Normal"/>
        <w:spacing w:after="0" w:line="240" w:lineRule="auto"/>
        <w:contextualSpacing/>
      </w:pPr>
      <w:r w:rsidR="4D4BA5BE">
        <w:rPr/>
        <w:t xml:space="preserve">        {</w:t>
      </w:r>
    </w:p>
    <w:p w:rsidR="4D4BA5BE" w:rsidP="5132A97E" w:rsidRDefault="4D4BA5BE" w14:paraId="3B582C46" w14:textId="554F2D74">
      <w:pPr>
        <w:pStyle w:val="Normal"/>
        <w:spacing w:after="0" w:line="240" w:lineRule="auto"/>
        <w:contextualSpacing/>
      </w:pPr>
      <w:r w:rsidR="4D4BA5BE">
        <w:rPr/>
        <w:t xml:space="preserve">            InitializeComponent();</w:t>
      </w:r>
    </w:p>
    <w:p w:rsidR="4D4BA5BE" w:rsidP="5132A97E" w:rsidRDefault="4D4BA5BE" w14:paraId="5D8D691B" w14:textId="70CAD02A">
      <w:pPr>
        <w:pStyle w:val="Normal"/>
        <w:spacing w:after="0" w:line="240" w:lineRule="auto"/>
        <w:contextualSpacing/>
      </w:pPr>
      <w:r w:rsidR="4D4BA5BE">
        <w:rPr/>
        <w:t xml:space="preserve">        }</w:t>
      </w:r>
    </w:p>
    <w:p w:rsidR="4D4BA5BE" w:rsidP="5132A97E" w:rsidRDefault="4D4BA5BE" w14:paraId="54FDB012" w14:textId="7EC22267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4D682ABE" w14:textId="0768E705">
      <w:pPr>
        <w:pStyle w:val="Normal"/>
        <w:spacing w:after="0" w:line="240" w:lineRule="auto"/>
        <w:contextualSpacing/>
      </w:pPr>
      <w:r w:rsidR="4D4BA5BE">
        <w:rPr/>
        <w:t xml:space="preserve">        private void Window_Loaded(object sender, RoutedEventArgs e)</w:t>
      </w:r>
    </w:p>
    <w:p w:rsidR="4D4BA5BE" w:rsidP="5132A97E" w:rsidRDefault="4D4BA5BE" w14:paraId="06DD80D7" w14:textId="76A24E74">
      <w:pPr>
        <w:pStyle w:val="Normal"/>
        <w:spacing w:after="0" w:line="240" w:lineRule="auto"/>
        <w:contextualSpacing/>
      </w:pPr>
      <w:r w:rsidR="4D4BA5BE">
        <w:rPr/>
        <w:t xml:space="preserve">        {</w:t>
      </w:r>
    </w:p>
    <w:p w:rsidR="4D4BA5BE" w:rsidP="5132A97E" w:rsidRDefault="4D4BA5BE" w14:paraId="15244021" w14:textId="0D6661FE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75A3784D" w14:textId="086DBACF">
      <w:pPr>
        <w:pStyle w:val="Normal"/>
        <w:spacing w:after="0" w:line="240" w:lineRule="auto"/>
        <w:contextualSpacing/>
      </w:pPr>
      <w:r w:rsidR="4D4BA5BE">
        <w:rPr/>
        <w:t xml:space="preserve">            Course course1 = new Course("IT 145");</w:t>
      </w:r>
    </w:p>
    <w:p w:rsidR="4D4BA5BE" w:rsidP="5132A97E" w:rsidRDefault="4D4BA5BE" w14:paraId="08D67CE3" w14:textId="6ED662BF">
      <w:pPr>
        <w:pStyle w:val="Normal"/>
        <w:spacing w:after="0" w:line="240" w:lineRule="auto"/>
        <w:contextualSpacing/>
      </w:pPr>
      <w:r w:rsidR="4D4BA5BE">
        <w:rPr/>
        <w:t xml:space="preserve">            Course course2 = new Course("IT 200");</w:t>
      </w:r>
    </w:p>
    <w:p w:rsidR="4D4BA5BE" w:rsidP="5132A97E" w:rsidRDefault="4D4BA5BE" w14:paraId="6651E45A" w14:textId="23295E12">
      <w:pPr>
        <w:pStyle w:val="Normal"/>
        <w:spacing w:after="0" w:line="240" w:lineRule="auto"/>
        <w:contextualSpacing/>
      </w:pPr>
      <w:r w:rsidR="4D4BA5BE">
        <w:rPr/>
        <w:t xml:space="preserve">            Course course3 = new Course("IT 201");</w:t>
      </w:r>
    </w:p>
    <w:p w:rsidR="4D4BA5BE" w:rsidP="5132A97E" w:rsidRDefault="4D4BA5BE" w14:paraId="7280FF67" w14:textId="0BEAC52B">
      <w:pPr>
        <w:pStyle w:val="Normal"/>
        <w:spacing w:after="0" w:line="240" w:lineRule="auto"/>
        <w:contextualSpacing/>
      </w:pPr>
      <w:r w:rsidR="4D4BA5BE">
        <w:rPr/>
        <w:t xml:space="preserve">            Course course4 = new Course("IT 270");</w:t>
      </w:r>
    </w:p>
    <w:p w:rsidR="4D4BA5BE" w:rsidP="5132A97E" w:rsidRDefault="4D4BA5BE" w14:paraId="5D5B0459" w14:textId="61930C85">
      <w:pPr>
        <w:pStyle w:val="Normal"/>
        <w:spacing w:after="0" w:line="240" w:lineRule="auto"/>
        <w:contextualSpacing/>
      </w:pPr>
      <w:r w:rsidR="4D4BA5BE">
        <w:rPr/>
        <w:t xml:space="preserve">            Course course5 = new Course("IT 315");</w:t>
      </w:r>
    </w:p>
    <w:p w:rsidR="4D4BA5BE" w:rsidP="5132A97E" w:rsidRDefault="4D4BA5BE" w14:paraId="3D928A7B" w14:textId="780D09E9">
      <w:pPr>
        <w:pStyle w:val="Normal"/>
        <w:spacing w:after="0" w:line="240" w:lineRule="auto"/>
        <w:contextualSpacing/>
      </w:pPr>
      <w:r w:rsidR="4D4BA5BE">
        <w:rPr/>
        <w:t xml:space="preserve">            Course course6 = new Course("IT 328");</w:t>
      </w:r>
    </w:p>
    <w:p w:rsidR="4D4BA5BE" w:rsidP="5132A97E" w:rsidRDefault="4D4BA5BE" w14:paraId="6C4CAD8A" w14:textId="7389B9DE">
      <w:pPr>
        <w:pStyle w:val="Normal"/>
        <w:spacing w:after="0" w:line="240" w:lineRule="auto"/>
        <w:contextualSpacing/>
      </w:pPr>
      <w:r w:rsidR="4D4BA5BE">
        <w:rPr/>
        <w:t xml:space="preserve">            Course course7 = new Course("IT 330");</w:t>
      </w:r>
    </w:p>
    <w:p w:rsidR="4D4BA5BE" w:rsidP="5132A97E" w:rsidRDefault="4D4BA5BE" w14:paraId="798A14BD" w14:textId="67AAD771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3FC45C12" w14:textId="6C3F9190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095ECEE1" w14:textId="515F9A1E">
      <w:pPr>
        <w:pStyle w:val="Normal"/>
        <w:spacing w:after="0" w:line="240" w:lineRule="auto"/>
        <w:contextualSpacing/>
      </w:pPr>
      <w:r w:rsidR="4D4BA5BE">
        <w:rPr/>
        <w:t xml:space="preserve">            this.comboBox.Items.Add(course1);</w:t>
      </w:r>
    </w:p>
    <w:p w:rsidR="4D4BA5BE" w:rsidP="5132A97E" w:rsidRDefault="4D4BA5BE" w14:paraId="16E824C1" w14:textId="75ECFA39">
      <w:pPr>
        <w:pStyle w:val="Normal"/>
        <w:spacing w:after="0" w:line="240" w:lineRule="auto"/>
        <w:contextualSpacing/>
      </w:pPr>
      <w:r w:rsidR="4D4BA5BE">
        <w:rPr/>
        <w:t xml:space="preserve">            this.comboBox.Items.Add(course2);</w:t>
      </w:r>
    </w:p>
    <w:p w:rsidR="4D4BA5BE" w:rsidP="5132A97E" w:rsidRDefault="4D4BA5BE" w14:paraId="3672E0E0" w14:textId="393A5696">
      <w:pPr>
        <w:pStyle w:val="Normal"/>
        <w:spacing w:after="0" w:line="240" w:lineRule="auto"/>
        <w:contextualSpacing/>
      </w:pPr>
      <w:r w:rsidR="4D4BA5BE">
        <w:rPr/>
        <w:t xml:space="preserve">            this.comboBox.Items.Add(course3);</w:t>
      </w:r>
    </w:p>
    <w:p w:rsidR="4D4BA5BE" w:rsidP="5132A97E" w:rsidRDefault="4D4BA5BE" w14:paraId="1CA10589" w14:textId="47E91E0E">
      <w:pPr>
        <w:pStyle w:val="Normal"/>
        <w:spacing w:after="0" w:line="240" w:lineRule="auto"/>
        <w:contextualSpacing/>
      </w:pPr>
      <w:r w:rsidR="4D4BA5BE">
        <w:rPr/>
        <w:t xml:space="preserve">            this.comboBox.Items.Add(course4);</w:t>
      </w:r>
    </w:p>
    <w:p w:rsidR="4D4BA5BE" w:rsidP="5132A97E" w:rsidRDefault="4D4BA5BE" w14:paraId="004DE872" w14:textId="17344408">
      <w:pPr>
        <w:pStyle w:val="Normal"/>
        <w:spacing w:after="0" w:line="240" w:lineRule="auto"/>
        <w:contextualSpacing/>
      </w:pPr>
      <w:r w:rsidR="4D4BA5BE">
        <w:rPr/>
        <w:t xml:space="preserve">            this.comboBox.Items.Add(course5);</w:t>
      </w:r>
    </w:p>
    <w:p w:rsidR="4D4BA5BE" w:rsidP="5132A97E" w:rsidRDefault="4D4BA5BE" w14:paraId="59B607A0" w14:textId="4C6F77D1">
      <w:pPr>
        <w:pStyle w:val="Normal"/>
        <w:spacing w:after="0" w:line="240" w:lineRule="auto"/>
        <w:contextualSpacing/>
      </w:pPr>
      <w:r w:rsidR="4D4BA5BE">
        <w:rPr/>
        <w:t xml:space="preserve">            this.comboBox.Items.Add(course6);</w:t>
      </w:r>
    </w:p>
    <w:p w:rsidR="4D4BA5BE" w:rsidP="5132A97E" w:rsidRDefault="4D4BA5BE" w14:paraId="7B18652E" w14:textId="5A1F3B49">
      <w:pPr>
        <w:pStyle w:val="Normal"/>
        <w:spacing w:after="0" w:line="240" w:lineRule="auto"/>
        <w:contextualSpacing/>
      </w:pPr>
      <w:r w:rsidR="4D4BA5BE">
        <w:rPr/>
        <w:t xml:space="preserve">            this.comboBox.Items.Add(course7);</w:t>
      </w:r>
    </w:p>
    <w:p w:rsidR="4D4BA5BE" w:rsidP="5132A97E" w:rsidRDefault="4D4BA5BE" w14:paraId="55C02E38" w14:textId="147C1061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0E055EE5" w14:textId="773820BE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2CEDC386" w14:textId="7D7B8BFE">
      <w:pPr>
        <w:pStyle w:val="Normal"/>
        <w:spacing w:after="0" w:line="240" w:lineRule="auto"/>
        <w:contextualSpacing/>
      </w:pPr>
      <w:r w:rsidR="4D4BA5BE">
        <w:rPr/>
        <w:t xml:space="preserve">            this.textBoxCred.Text = "";</w:t>
      </w:r>
    </w:p>
    <w:p w:rsidR="4D4BA5BE" w:rsidP="5132A97E" w:rsidRDefault="4D4BA5BE" w14:paraId="1DA5398F" w14:textId="088DB671">
      <w:pPr>
        <w:pStyle w:val="Normal"/>
        <w:spacing w:after="0" w:line="240" w:lineRule="auto"/>
        <w:contextualSpacing/>
      </w:pPr>
      <w:r w:rsidR="4D4BA5BE">
        <w:rPr/>
        <w:t xml:space="preserve">            this.textError.Text = ""; // Added Text block for error</w:t>
      </w:r>
    </w:p>
    <w:p w:rsidR="4D4BA5BE" w:rsidP="5132A97E" w:rsidRDefault="4D4BA5BE" w14:paraId="1BD0BEAF" w14:textId="2454E3D9">
      <w:pPr>
        <w:pStyle w:val="Normal"/>
        <w:spacing w:after="0" w:line="240" w:lineRule="auto"/>
        <w:contextualSpacing/>
      </w:pPr>
      <w:r w:rsidR="4D4BA5BE">
        <w:rPr/>
        <w:t xml:space="preserve">        }</w:t>
      </w:r>
    </w:p>
    <w:p w:rsidR="4D4BA5BE" w:rsidP="5132A97E" w:rsidRDefault="4D4BA5BE" w14:paraId="26888837" w14:textId="6FA24633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18159EBF" w14:textId="6C5EB82E">
      <w:pPr>
        <w:pStyle w:val="Normal"/>
        <w:spacing w:after="0" w:line="240" w:lineRule="auto"/>
        <w:contextualSpacing/>
      </w:pPr>
      <w:r w:rsidR="4D4BA5BE">
        <w:rPr/>
        <w:t xml:space="preserve">        private void button_Click(object sender, RoutedEventArgs e)</w:t>
      </w:r>
    </w:p>
    <w:p w:rsidR="4D4BA5BE" w:rsidP="5132A97E" w:rsidRDefault="4D4BA5BE" w14:paraId="78D7B205" w14:textId="482FD4ED">
      <w:pPr>
        <w:pStyle w:val="Normal"/>
        <w:spacing w:after="0" w:line="240" w:lineRule="auto"/>
        <w:contextualSpacing/>
      </w:pPr>
      <w:r w:rsidR="4D4BA5BE">
        <w:rPr/>
        <w:t xml:space="preserve">        {</w:t>
      </w:r>
    </w:p>
    <w:p w:rsidR="4D4BA5BE" w:rsidP="5132A97E" w:rsidRDefault="4D4BA5BE" w14:paraId="035BCD35" w14:textId="15951D6A">
      <w:pPr>
        <w:pStyle w:val="Normal"/>
        <w:spacing w:after="0" w:line="240" w:lineRule="auto"/>
        <w:contextualSpacing/>
      </w:pPr>
      <w:r w:rsidR="4D4BA5BE">
        <w:rPr/>
        <w:t xml:space="preserve">            </w:t>
      </w:r>
    </w:p>
    <w:p w:rsidR="4D4BA5BE" w:rsidP="5132A97E" w:rsidRDefault="4D4BA5BE" w14:paraId="51C4ED56" w14:textId="6FA8F6BF">
      <w:pPr>
        <w:pStyle w:val="Normal"/>
        <w:spacing w:after="0" w:line="240" w:lineRule="auto"/>
        <w:contextualSpacing/>
      </w:pPr>
      <w:r w:rsidR="4D4BA5BE">
        <w:rPr/>
        <w:t xml:space="preserve">            choice = (Course)(this.comboBox.SelectedItem);</w:t>
      </w:r>
    </w:p>
    <w:p w:rsidR="4D4BA5BE" w:rsidP="5132A97E" w:rsidRDefault="4D4BA5BE" w14:paraId="6E5B2A0E" w14:textId="2C1756A8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0794702D" w14:textId="55DF31F1">
      <w:pPr>
        <w:pStyle w:val="Normal"/>
        <w:spacing w:after="0" w:line="240" w:lineRule="auto"/>
        <w:contextualSpacing/>
      </w:pPr>
      <w:r w:rsidR="4D4BA5BE">
        <w:rPr/>
        <w:t xml:space="preserve">            if (creditHours &gt;= 9) // For max credit hours</w:t>
      </w:r>
    </w:p>
    <w:p w:rsidR="4D4BA5BE" w:rsidP="5132A97E" w:rsidRDefault="4D4BA5BE" w14:paraId="3C67AAE1" w14:textId="647D0254">
      <w:pPr>
        <w:pStyle w:val="Normal"/>
        <w:spacing w:after="0" w:line="240" w:lineRule="auto"/>
        <w:contextualSpacing/>
      </w:pPr>
      <w:r w:rsidR="4D4BA5BE">
        <w:rPr/>
        <w:t xml:space="preserve">            {</w:t>
      </w:r>
    </w:p>
    <w:p w:rsidR="4D4BA5BE" w:rsidP="5132A97E" w:rsidRDefault="4D4BA5BE" w14:paraId="4CE47646" w14:textId="76C60E27">
      <w:pPr>
        <w:pStyle w:val="Normal"/>
        <w:spacing w:after="0" w:line="240" w:lineRule="auto"/>
        <w:contextualSpacing/>
      </w:pPr>
      <w:r w:rsidR="4D4BA5BE">
        <w:rPr/>
        <w:t xml:space="preserve">                this.textError.Text = "Maximum credit hours reached";</w:t>
      </w:r>
    </w:p>
    <w:p w:rsidR="4D4BA5BE" w:rsidP="5132A97E" w:rsidRDefault="4D4BA5BE" w14:paraId="39B82629" w14:textId="1D91D33C">
      <w:pPr>
        <w:pStyle w:val="Normal"/>
        <w:spacing w:after="0" w:line="240" w:lineRule="auto"/>
        <w:contextualSpacing/>
      </w:pPr>
      <w:r w:rsidR="4D4BA5BE">
        <w:rPr/>
        <w:t xml:space="preserve">            }</w:t>
      </w:r>
    </w:p>
    <w:p w:rsidR="4D4BA5BE" w:rsidP="5132A97E" w:rsidRDefault="4D4BA5BE" w14:paraId="2609AB7A" w14:textId="06E8F063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510CEE10" w14:textId="7D6C509A">
      <w:pPr>
        <w:pStyle w:val="Normal"/>
        <w:spacing w:after="0" w:line="240" w:lineRule="auto"/>
        <w:contextualSpacing/>
      </w:pPr>
      <w:r w:rsidR="4D4BA5BE">
        <w:rPr/>
        <w:t xml:space="preserve">            else if (choice.IsRegisteredAlready()) // If already registered for course</w:t>
      </w:r>
    </w:p>
    <w:p w:rsidR="4D4BA5BE" w:rsidP="5132A97E" w:rsidRDefault="4D4BA5BE" w14:paraId="6672899C" w14:textId="31A17ED9">
      <w:pPr>
        <w:pStyle w:val="Normal"/>
        <w:spacing w:after="0" w:line="240" w:lineRule="auto"/>
        <w:contextualSpacing/>
      </w:pPr>
      <w:r w:rsidR="4D4BA5BE">
        <w:rPr/>
        <w:t xml:space="preserve">            {</w:t>
      </w:r>
    </w:p>
    <w:p w:rsidR="4D4BA5BE" w:rsidP="5132A97E" w:rsidRDefault="4D4BA5BE" w14:paraId="5DD632A6" w14:textId="7461EBCE">
      <w:pPr>
        <w:pStyle w:val="Normal"/>
        <w:spacing w:after="0" w:line="240" w:lineRule="auto"/>
        <w:contextualSpacing/>
      </w:pPr>
      <w:r w:rsidR="4D4BA5BE">
        <w:rPr/>
        <w:t xml:space="preserve">                this.textError.Text = "You are already registered for this course";</w:t>
      </w:r>
    </w:p>
    <w:p w:rsidR="4D4BA5BE" w:rsidP="5132A97E" w:rsidRDefault="4D4BA5BE" w14:paraId="1DC1C275" w14:textId="64945B03">
      <w:pPr>
        <w:pStyle w:val="Normal"/>
        <w:spacing w:after="0" w:line="240" w:lineRule="auto"/>
        <w:contextualSpacing/>
      </w:pPr>
      <w:r w:rsidR="4D4BA5BE">
        <w:rPr/>
        <w:t xml:space="preserve">            }</w:t>
      </w:r>
    </w:p>
    <w:p w:rsidR="4D4BA5BE" w:rsidP="5132A97E" w:rsidRDefault="4D4BA5BE" w14:paraId="2604AF95" w14:textId="37933559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37E8B423" w14:textId="03DD32AC">
      <w:pPr>
        <w:pStyle w:val="Normal"/>
        <w:spacing w:after="0" w:line="240" w:lineRule="auto"/>
        <w:contextualSpacing/>
      </w:pPr>
      <w:r w:rsidR="4D4BA5BE">
        <w:rPr/>
        <w:t xml:space="preserve">            else if (choice.IsRegisteredAlready() == false) // If not registered for course &amp; not at max credit hours</w:t>
      </w:r>
    </w:p>
    <w:p w:rsidR="4D4BA5BE" w:rsidP="5132A97E" w:rsidRDefault="4D4BA5BE" w14:paraId="75D23C06" w14:textId="47945A37">
      <w:pPr>
        <w:pStyle w:val="Normal"/>
        <w:spacing w:after="0" w:line="240" w:lineRule="auto"/>
        <w:contextualSpacing/>
      </w:pPr>
      <w:r w:rsidR="4D4BA5BE">
        <w:rPr/>
        <w:t xml:space="preserve">            {</w:t>
      </w:r>
    </w:p>
    <w:p w:rsidR="4D4BA5BE" w:rsidP="5132A97E" w:rsidRDefault="4D4BA5BE" w14:paraId="2EA38152" w14:textId="010133AF">
      <w:pPr>
        <w:pStyle w:val="Normal"/>
        <w:spacing w:after="0" w:line="240" w:lineRule="auto"/>
        <w:contextualSpacing/>
      </w:pPr>
      <w:r w:rsidR="4D4BA5BE">
        <w:rPr/>
        <w:t xml:space="preserve">                choice.SetToRegistered();</w:t>
      </w:r>
    </w:p>
    <w:p w:rsidR="4D4BA5BE" w:rsidP="5132A97E" w:rsidRDefault="4D4BA5BE" w14:paraId="1B0FA89E" w14:textId="3246B2F1">
      <w:pPr>
        <w:pStyle w:val="Normal"/>
        <w:spacing w:after="0" w:line="240" w:lineRule="auto"/>
        <w:contextualSpacing/>
      </w:pPr>
      <w:r w:rsidR="4D4BA5BE">
        <w:rPr/>
        <w:t xml:space="preserve">                this.listBox.Items.Add(choice);</w:t>
      </w:r>
    </w:p>
    <w:p w:rsidR="4D4BA5BE" w:rsidP="5132A97E" w:rsidRDefault="4D4BA5BE" w14:paraId="6065901E" w14:textId="6AF25573">
      <w:pPr>
        <w:pStyle w:val="Normal"/>
        <w:spacing w:after="0" w:line="240" w:lineRule="auto"/>
        <w:contextualSpacing/>
      </w:pPr>
      <w:r w:rsidR="4D4BA5BE">
        <w:rPr/>
        <w:t xml:space="preserve">                creditHours += 3;</w:t>
      </w:r>
    </w:p>
    <w:p w:rsidR="4D4BA5BE" w:rsidP="5132A97E" w:rsidRDefault="4D4BA5BE" w14:paraId="0C9C2943" w14:textId="78672397">
      <w:pPr>
        <w:pStyle w:val="Normal"/>
        <w:spacing w:after="0" w:line="240" w:lineRule="auto"/>
        <w:contextualSpacing/>
      </w:pPr>
      <w:r w:rsidR="4D4BA5BE">
        <w:rPr/>
        <w:t xml:space="preserve">            }</w:t>
      </w:r>
    </w:p>
    <w:p w:rsidR="4D4BA5BE" w:rsidP="5132A97E" w:rsidRDefault="4D4BA5BE" w14:paraId="735B2762" w14:textId="2F5FFB09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658D76CA" w14:textId="353D4ED3">
      <w:pPr>
        <w:pStyle w:val="Normal"/>
        <w:spacing w:after="0" w:line="240" w:lineRule="auto"/>
        <w:contextualSpacing/>
      </w:pPr>
      <w:r w:rsidR="4D4BA5BE">
        <w:rPr/>
        <w:t xml:space="preserve">            this.textBoxCred.Text = Convert.ToString(creditHours); // Put creditHours to screen</w:t>
      </w:r>
    </w:p>
    <w:p w:rsidR="4D4BA5BE" w:rsidP="5132A97E" w:rsidRDefault="4D4BA5BE" w14:paraId="0DAA3785" w14:textId="57F7CA7B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09734FC6" w14:textId="57595596">
      <w:pPr>
        <w:pStyle w:val="Normal"/>
        <w:spacing w:after="0" w:line="240" w:lineRule="auto"/>
        <w:contextualSpacing/>
      </w:pPr>
      <w:r w:rsidR="4D4BA5BE">
        <w:rPr/>
        <w:t xml:space="preserve">        }</w:t>
      </w:r>
    </w:p>
    <w:p w:rsidR="4D4BA5BE" w:rsidP="5132A97E" w:rsidRDefault="4D4BA5BE" w14:paraId="3E0DFA14" w14:textId="7240FD51">
      <w:pPr>
        <w:pStyle w:val="Normal"/>
        <w:spacing w:after="0" w:line="240" w:lineRule="auto"/>
        <w:contextualSpacing/>
      </w:pPr>
      <w:r w:rsidR="4D4BA5BE">
        <w:rPr/>
        <w:t xml:space="preserve"> </w:t>
      </w:r>
    </w:p>
    <w:p w:rsidR="4D4BA5BE" w:rsidP="5132A97E" w:rsidRDefault="4D4BA5BE" w14:paraId="21323E21" w14:textId="6F111A1E">
      <w:pPr>
        <w:pStyle w:val="Normal"/>
        <w:spacing w:after="0" w:line="240" w:lineRule="auto"/>
        <w:contextualSpacing/>
      </w:pPr>
      <w:r w:rsidR="4D4BA5BE">
        <w:rPr/>
        <w:t xml:space="preserve">    }</w:t>
      </w:r>
    </w:p>
    <w:p w:rsidR="4D4BA5BE" w:rsidP="5132A97E" w:rsidRDefault="4D4BA5BE" w14:paraId="2BA36D56" w14:textId="0E2C77EC">
      <w:pPr>
        <w:pStyle w:val="Normal"/>
        <w:spacing w:after="0" w:line="240" w:lineRule="auto"/>
        <w:contextualSpacing/>
      </w:pPr>
      <w:r w:rsidR="4D4BA5BE">
        <w:rPr/>
        <w:t>}</w:t>
      </w:r>
    </w:p>
    <w:p w:rsidR="5132A97E" w:rsidP="5132A97E" w:rsidRDefault="5132A97E" w14:paraId="26AE671D" w14:textId="16883746">
      <w:pPr>
        <w:pStyle w:val="Normal"/>
        <w:spacing w:after="0" w:line="240" w:lineRule="auto"/>
        <w:contextualSpacing/>
      </w:pPr>
    </w:p>
    <w:p w:rsidR="66CB68A9" w:rsidP="5132A97E" w:rsidRDefault="66CB68A9" w14:paraId="20F84A37" w14:textId="577B1896">
      <w:pPr>
        <w:pStyle w:val="Normal"/>
        <w:spacing w:after="0" w:line="240" w:lineRule="auto"/>
        <w:contextualSpacing/>
      </w:pPr>
      <w:r w:rsidR="66CB68A9">
        <w:rPr/>
        <w:t>XAML:</w:t>
      </w:r>
    </w:p>
    <w:p w:rsidR="5132A97E" w:rsidP="5132A97E" w:rsidRDefault="5132A97E" w14:paraId="4747F301" w14:textId="6360F432">
      <w:pPr>
        <w:pStyle w:val="Normal"/>
        <w:spacing w:after="0" w:line="240" w:lineRule="auto"/>
        <w:contextualSpacing/>
      </w:pPr>
    </w:p>
    <w:p w:rsidR="64D307FE" w:rsidP="5132A97E" w:rsidRDefault="64D307FE" w14:paraId="0255F6FA" w14:textId="34090C6C">
      <w:pPr>
        <w:pStyle w:val="Normal"/>
        <w:spacing w:after="0" w:line="240" w:lineRule="auto"/>
        <w:contextualSpacing/>
      </w:pPr>
      <w:r w:rsidR="64D307FE">
        <w:rPr/>
        <w:t>&lt;Window x:Class="WPFRegisterStudent.MainWindow"</w:t>
      </w:r>
    </w:p>
    <w:p w:rsidR="64D307FE" w:rsidP="5132A97E" w:rsidRDefault="64D307FE" w14:paraId="5AC66EE4" w14:textId="6D44AA98">
      <w:pPr>
        <w:pStyle w:val="Normal"/>
        <w:spacing w:after="0" w:line="240" w:lineRule="auto"/>
        <w:contextualSpacing/>
      </w:pPr>
      <w:r w:rsidR="64D307FE">
        <w:rPr/>
        <w:t xml:space="preserve">        xmlns="http://schemas.microsoft.com/winfx/2006/xaml/presentation"</w:t>
      </w:r>
    </w:p>
    <w:p w:rsidR="64D307FE" w:rsidP="5132A97E" w:rsidRDefault="64D307FE" w14:paraId="64FA892D" w14:textId="2A0C0941">
      <w:pPr>
        <w:pStyle w:val="Normal"/>
        <w:spacing w:after="0" w:line="240" w:lineRule="auto"/>
        <w:contextualSpacing/>
      </w:pPr>
      <w:r w:rsidR="64D307FE">
        <w:rPr/>
        <w:t xml:space="preserve">        xmlns:x="http://schemas.microsoft.com/winfx/2006/xaml"</w:t>
      </w:r>
    </w:p>
    <w:p w:rsidR="64D307FE" w:rsidP="5132A97E" w:rsidRDefault="64D307FE" w14:paraId="2E18D3FE" w14:textId="4869CC3F">
      <w:pPr>
        <w:pStyle w:val="Normal"/>
        <w:spacing w:after="0" w:line="240" w:lineRule="auto"/>
        <w:contextualSpacing/>
      </w:pPr>
      <w:r w:rsidR="64D307FE">
        <w:rPr/>
        <w:t xml:space="preserve">        xmlns:d="http://schemas.microsoft.com/expression/blend/2008"</w:t>
      </w:r>
    </w:p>
    <w:p w:rsidR="64D307FE" w:rsidP="5132A97E" w:rsidRDefault="64D307FE" w14:paraId="62AFBF5B" w14:textId="2FC6E1C4">
      <w:pPr>
        <w:pStyle w:val="Normal"/>
        <w:spacing w:after="0" w:line="240" w:lineRule="auto"/>
        <w:contextualSpacing/>
      </w:pPr>
      <w:r w:rsidR="64D307FE">
        <w:rPr/>
        <w:t xml:space="preserve">        xmlns:mc="http://schemas.openxmlformats.org/markup-compatibility/2006"</w:t>
      </w:r>
    </w:p>
    <w:p w:rsidR="64D307FE" w:rsidP="5132A97E" w:rsidRDefault="64D307FE" w14:paraId="56ABABAB" w14:textId="131B3B6C">
      <w:pPr>
        <w:pStyle w:val="Normal"/>
        <w:spacing w:after="0" w:line="240" w:lineRule="auto"/>
        <w:contextualSpacing/>
      </w:pPr>
      <w:r w:rsidR="64D307FE">
        <w:rPr/>
        <w:t xml:space="preserve">        xmlns:local="clr-namespace:WPFRegisterStudent"</w:t>
      </w:r>
    </w:p>
    <w:p w:rsidR="64D307FE" w:rsidP="5132A97E" w:rsidRDefault="64D307FE" w14:paraId="2092EE30" w14:textId="483C08AE">
      <w:pPr>
        <w:pStyle w:val="Normal"/>
        <w:spacing w:after="0" w:line="240" w:lineRule="auto"/>
        <w:contextualSpacing/>
      </w:pPr>
      <w:r w:rsidR="64D307FE">
        <w:rPr/>
        <w:t xml:space="preserve">        mc:Ignorable="d"</w:t>
      </w:r>
    </w:p>
    <w:p w:rsidR="64D307FE" w:rsidP="5132A97E" w:rsidRDefault="64D307FE" w14:paraId="3CFED4E0" w14:textId="60BF0C4C">
      <w:pPr>
        <w:pStyle w:val="Normal"/>
        <w:spacing w:after="0" w:line="240" w:lineRule="auto"/>
        <w:contextualSpacing/>
      </w:pPr>
      <w:r w:rsidR="64D307FE">
        <w:rPr/>
        <w:t xml:space="preserve">        Title="WPF Register Student - Matthew Carlson" Height="395.902" Width="525" Loaded="Window_Loaded"&gt;</w:t>
      </w:r>
    </w:p>
    <w:p w:rsidR="64D307FE" w:rsidP="5132A97E" w:rsidRDefault="64D307FE" w14:paraId="1165D956" w14:textId="61CD57E3">
      <w:pPr>
        <w:pStyle w:val="Normal"/>
        <w:spacing w:after="0" w:line="240" w:lineRule="auto"/>
        <w:contextualSpacing/>
      </w:pPr>
      <w:r w:rsidR="64D307FE">
        <w:rPr/>
        <w:t xml:space="preserve">    &lt;Grid&gt;</w:t>
      </w:r>
    </w:p>
    <w:p w:rsidR="64D307FE" w:rsidP="5132A97E" w:rsidRDefault="64D307FE" w14:paraId="7D113D0E" w14:textId="2BB8923D">
      <w:pPr>
        <w:pStyle w:val="Normal"/>
        <w:spacing w:after="0" w:line="240" w:lineRule="auto"/>
        <w:contextualSpacing/>
      </w:pPr>
      <w:r w:rsidR="64D307FE">
        <w:rPr/>
        <w:t xml:space="preserve">        &lt;ComboBox x:Name="comboBox" HorizontalAlignment="Left" Margin="66,37,0,0" VerticalAlignment="Top" Width="164" IsDropDownOpen="True"/&gt;</w:t>
      </w:r>
    </w:p>
    <w:p w:rsidR="64D307FE" w:rsidP="5132A97E" w:rsidRDefault="64D307FE" w14:paraId="77E1B100" w14:textId="59216C44">
      <w:pPr>
        <w:pStyle w:val="Normal"/>
        <w:spacing w:after="0" w:line="240" w:lineRule="auto"/>
        <w:contextualSpacing/>
      </w:pPr>
      <w:r w:rsidR="64D307FE">
        <w:rPr/>
        <w:t xml:space="preserve">        &lt;Button x:Name="button" Content="Register for this course" HorizontalAlignment="Left" Margin="283,39,0,0" VerticalAlignment="Top" Width="166" Click="button_Click"/&gt;</w:t>
      </w:r>
    </w:p>
    <w:p w:rsidR="64D307FE" w:rsidP="5132A97E" w:rsidRDefault="64D307FE" w14:paraId="361E8D3A" w14:textId="118D91FD">
      <w:pPr>
        <w:pStyle w:val="Normal"/>
        <w:spacing w:after="0" w:line="240" w:lineRule="auto"/>
        <w:contextualSpacing/>
      </w:pPr>
      <w:r w:rsidR="64D307FE">
        <w:rPr/>
        <w:t xml:space="preserve">        &lt;ListBox x:Name="listBox" HorizontalAlignment="Left" Height="69" Margin="66,276,0,0" VerticalAlignment="Top" Width="164"/&gt;</w:t>
      </w:r>
    </w:p>
    <w:p w:rsidR="64D307FE" w:rsidP="5132A97E" w:rsidRDefault="64D307FE" w14:paraId="61AABE37" w14:textId="1DBCB55C">
      <w:pPr>
        <w:pStyle w:val="Normal"/>
        <w:spacing w:after="0" w:line="240" w:lineRule="auto"/>
        <w:contextualSpacing/>
      </w:pPr>
      <w:r w:rsidR="64D307FE">
        <w:rPr/>
        <w:t>&lt;TextBox x:Name="textBoxCred" HorizontalAlignment="Left" Height="23" Margin="283,276,0,0" TextWrapping="Wrap" Text="0" VerticalAlignment="Top" Width="73" IsReadOnly="True"/&gt;</w:t>
      </w:r>
    </w:p>
    <w:p w:rsidR="64D307FE" w:rsidP="5132A97E" w:rsidRDefault="64D307FE" w14:paraId="77517078" w14:textId="38754BF5">
      <w:pPr>
        <w:pStyle w:val="Normal"/>
        <w:spacing w:after="0" w:line="240" w:lineRule="auto"/>
        <w:contextualSpacing/>
      </w:pPr>
      <w:r w:rsidR="64D307FE">
        <w:rPr/>
        <w:t>&lt;TextBlock x:Name="textError" HorizontalAlignment="Left" Margin="30,220,0,0" Grid.Row="2" TextWrapping="Wrap" VerticalAlignment="Top" Height="30" Width="463" FontSize="12" Foreground="Red" TextAlignment="Left"/&gt;</w:t>
      </w:r>
    </w:p>
    <w:p w:rsidR="64D307FE" w:rsidP="5132A97E" w:rsidRDefault="64D307FE" w14:paraId="16BF210E" w14:textId="73EE65F7">
      <w:pPr>
        <w:pStyle w:val="Normal"/>
        <w:spacing w:after="0" w:line="240" w:lineRule="auto"/>
        <w:contextualSpacing/>
      </w:pPr>
      <w:r w:rsidR="64D307FE">
        <w:rPr/>
        <w:t xml:space="preserve">        &lt;Label x:Name="label" Content="Please select a course for which you want to register" HorizontalAlignment="Left" Margin="66,7,0,0" VerticalAlignment="Top" Width="383"/&gt;</w:t>
      </w:r>
    </w:p>
    <w:p w:rsidR="64D307FE" w:rsidP="5132A97E" w:rsidRDefault="64D307FE" w14:paraId="57F07EFA" w14:textId="07150DEB">
      <w:pPr>
        <w:pStyle w:val="Normal"/>
        <w:spacing w:after="0" w:line="240" w:lineRule="auto"/>
        <w:contextualSpacing/>
      </w:pPr>
      <w:r w:rsidR="64D307FE">
        <w:rPr/>
        <w:t>&lt;Label x:Name="label1" Content="You are currently registered for:" HorizontalAlignment="Left" Margin="66,245,0,0" VerticalAlignment="Top" Width="176"/&gt;</w:t>
      </w:r>
    </w:p>
    <w:p w:rsidR="64D307FE" w:rsidP="5132A97E" w:rsidRDefault="64D307FE" w14:paraId="59224EF0" w14:textId="038F3544">
      <w:pPr>
        <w:pStyle w:val="Normal"/>
        <w:spacing w:after="0" w:line="240" w:lineRule="auto"/>
        <w:contextualSpacing/>
      </w:pPr>
      <w:r w:rsidR="64D307FE">
        <w:rPr/>
        <w:t xml:space="preserve">        &lt;Label x:Name="label2" Content="Total Credit Hours" HorizontalAlignment="Left" Margin="283,245,0,0" VerticalAlignment="Top" Width="106"/&gt;</w:t>
      </w:r>
    </w:p>
    <w:p w:rsidR="64D307FE" w:rsidP="5132A97E" w:rsidRDefault="64D307FE" w14:paraId="52A375F2" w14:textId="01587609">
      <w:pPr>
        <w:pStyle w:val="Normal"/>
        <w:spacing w:after="0" w:line="240" w:lineRule="auto"/>
        <w:contextualSpacing/>
      </w:pPr>
      <w:r w:rsidR="64D307FE">
        <w:rPr/>
        <w:t xml:space="preserve">        &lt;Label x:Name="label3" Content="" HorizontalAlignment="Left" Margin="66,213,0,0" VerticalAlignment="Top" Width="383" Foreground="#FFEE0E0E"/&gt;</w:t>
      </w:r>
    </w:p>
    <w:p w:rsidR="64D307FE" w:rsidP="5132A97E" w:rsidRDefault="64D307FE" w14:paraId="7BA0F02D" w14:textId="37A7A12A">
      <w:pPr>
        <w:pStyle w:val="Normal"/>
        <w:spacing w:after="0" w:line="240" w:lineRule="auto"/>
        <w:contextualSpacing/>
      </w:pPr>
      <w:r w:rsidR="64D307FE">
        <w:rPr/>
        <w:t xml:space="preserve"> </w:t>
      </w:r>
    </w:p>
    <w:p w:rsidR="64D307FE" w:rsidP="5132A97E" w:rsidRDefault="64D307FE" w14:paraId="791EDDFB" w14:textId="4F538626">
      <w:pPr>
        <w:pStyle w:val="Normal"/>
        <w:spacing w:after="0" w:line="240" w:lineRule="auto"/>
        <w:contextualSpacing/>
      </w:pPr>
      <w:r w:rsidR="64D307FE">
        <w:rPr/>
        <w:t xml:space="preserve">    &lt;/Grid&gt;</w:t>
      </w:r>
    </w:p>
    <w:p w:rsidR="64D307FE" w:rsidP="5132A97E" w:rsidRDefault="64D307FE" w14:paraId="7F72212F" w14:textId="543A659F">
      <w:pPr>
        <w:pStyle w:val="Normal"/>
        <w:spacing w:after="0" w:line="240" w:lineRule="auto"/>
        <w:contextualSpacing/>
      </w:pPr>
      <w:r w:rsidR="64D307FE">
        <w:rPr/>
        <w:t>&lt;/Window&gt;</w:t>
      </w:r>
    </w:p>
    <w:p w:rsidR="0A092AE1" w:rsidP="0A092AE1" w:rsidRDefault="0A092AE1" w14:paraId="1C6E5926" w14:textId="2A2FEAEE">
      <w:pPr>
        <w:spacing w:after="0" w:line="240" w:lineRule="auto"/>
        <w:contextualSpacing/>
      </w:pPr>
    </w:p>
    <w:p w:rsidR="4707163E" w:rsidP="4707163E" w:rsidRDefault="4707163E" w14:paraId="57417FD4" w14:textId="6CF809F5">
      <w:pPr>
        <w:spacing w:after="0" w:line="240" w:lineRule="auto"/>
        <w:contextualSpacing/>
      </w:pPr>
    </w:p>
    <w:p w:rsidR="00C06004" w:rsidP="000974D6" w:rsidRDefault="1032B525" w14:paraId="31D5F58F" w14:textId="5FE7419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:rsidR="00C06004" w:rsidP="000974D6" w:rsidRDefault="00C06004" w14:paraId="5E04C3FC" w14:textId="5FD83EC9">
      <w:pPr>
        <w:suppressAutoHyphens/>
        <w:spacing w:after="0" w:line="240" w:lineRule="auto"/>
        <w:contextualSpacing/>
      </w:pPr>
    </w:p>
    <w:p w:rsidR="4707163E" w:rsidP="4707163E" w:rsidRDefault="4707163E" w14:paraId="6176668F" w14:textId="2452BE47">
      <w:pPr>
        <w:spacing w:after="0" w:line="240" w:lineRule="auto"/>
        <w:contextualSpacing/>
      </w:pPr>
      <w:r w:rsidR="7DA0673C">
        <w:rPr/>
        <w:t xml:space="preserve">The task was to, on button press, add the selected class to the box of classes and then </w:t>
      </w:r>
      <w:r>
        <w:tab/>
      </w:r>
      <w:r w:rsidR="7DA0673C">
        <w:rPr/>
        <w:t xml:space="preserve">also count total credit hours. I achieved this by </w:t>
      </w:r>
      <w:r w:rsidR="20416929">
        <w:rPr/>
        <w:t>utilizing</w:t>
      </w:r>
      <w:r w:rsidR="7DA0673C">
        <w:rPr/>
        <w:t xml:space="preserve"> code </w:t>
      </w:r>
      <w:r w:rsidR="5313AAA6">
        <w:rPr/>
        <w:t xml:space="preserve">that adds the </w:t>
      </w:r>
      <w:r w:rsidR="5313AAA6">
        <w:rPr/>
        <w:t>selection</w:t>
      </w:r>
      <w:r w:rsidR="5313AAA6">
        <w:rPr/>
        <w:t xml:space="preserve"> to the </w:t>
      </w:r>
      <w:r>
        <w:tab/>
      </w:r>
      <w:r w:rsidR="5313AAA6">
        <w:rPr/>
        <w:t xml:space="preserve">combo box from the </w:t>
      </w:r>
      <w:r w:rsidR="5313AAA6">
        <w:rPr/>
        <w:t>previous</w:t>
      </w:r>
      <w:r w:rsidR="5313AAA6">
        <w:rPr/>
        <w:t xml:space="preserve"> project where we created the class object. Then, it was a simple </w:t>
      </w:r>
      <w:r>
        <w:tab/>
      </w:r>
      <w:r w:rsidR="5313AAA6">
        <w:rPr/>
        <w:t xml:space="preserve">task of declaring the </w:t>
      </w:r>
      <w:r w:rsidR="5313AAA6">
        <w:rPr/>
        <w:t>creditHours</w:t>
      </w:r>
      <w:r w:rsidR="5313AAA6">
        <w:rPr/>
        <w:t xml:space="preserve"> </w:t>
      </w:r>
      <w:r w:rsidR="5313AAA6">
        <w:rPr/>
        <w:t>variable, and</w:t>
      </w:r>
      <w:r w:rsidR="5313AAA6">
        <w:rPr/>
        <w:t xml:space="preserve"> then moving everything into if statements. I </w:t>
      </w:r>
      <w:r>
        <w:tab/>
      </w:r>
      <w:r w:rsidR="5313AAA6">
        <w:rPr/>
        <w:t xml:space="preserve">created three statements to </w:t>
      </w:r>
      <w:r w:rsidR="5313AAA6">
        <w:rPr/>
        <w:t>determine</w:t>
      </w:r>
      <w:r w:rsidR="5313AAA6">
        <w:rPr/>
        <w:t xml:space="preserve"> everything. The first be</w:t>
      </w:r>
      <w:r w:rsidR="3D5F3812">
        <w:rPr/>
        <w:t xml:space="preserve">ing a check on </w:t>
      </w:r>
      <w:r w:rsidR="3D5F3812">
        <w:rPr/>
        <w:t>creditHours</w:t>
      </w:r>
      <w:r w:rsidR="3D5F3812">
        <w:rPr/>
        <w:t xml:space="preserve">---if </w:t>
      </w:r>
      <w:r>
        <w:tab/>
      </w:r>
      <w:r w:rsidR="3D5F3812">
        <w:rPr/>
        <w:t xml:space="preserve">the student is already registered for the maximum number of classes, do not allow for another </w:t>
      </w:r>
      <w:r>
        <w:tab/>
      </w:r>
      <w:r w:rsidR="3D5F3812">
        <w:rPr/>
        <w:t xml:space="preserve">and print an error message. The second statement </w:t>
      </w:r>
      <w:r w:rsidR="4824032D">
        <w:rPr/>
        <w:t>c</w:t>
      </w:r>
      <w:r w:rsidR="3D5F3812">
        <w:rPr/>
        <w:t xml:space="preserve">hecks </w:t>
      </w:r>
      <w:r w:rsidR="35A3AC07">
        <w:rPr/>
        <w:t>if the selected</w:t>
      </w:r>
      <w:r w:rsidR="4824032D">
        <w:rPr/>
        <w:t xml:space="preserve"> course has the </w:t>
      </w:r>
      <w:r w:rsidR="4824032D">
        <w:rPr/>
        <w:t>boolean</w:t>
      </w:r>
      <w:r w:rsidR="4824032D">
        <w:rPr/>
        <w:t xml:space="preserve"> </w:t>
      </w:r>
      <w:r>
        <w:tab/>
      </w:r>
      <w:r w:rsidR="4824032D">
        <w:rPr/>
        <w:t xml:space="preserve">for registered already set to true. If not, move on. The third statement, a simple else, applies the </w:t>
      </w:r>
      <w:r>
        <w:tab/>
      </w:r>
      <w:r w:rsidR="4824032D">
        <w:rPr/>
        <w:t xml:space="preserve">registered boolean to the unique course and adds the course to the combo box. </w:t>
      </w:r>
    </w:p>
    <w:p w:rsidR="5132A97E" w:rsidP="5132A97E" w:rsidRDefault="5132A97E" w14:paraId="2D401411" w14:textId="79C7DD13">
      <w:pPr>
        <w:spacing w:after="0" w:line="240" w:lineRule="auto"/>
        <w:contextualSpacing/>
      </w:pPr>
    </w:p>
    <w:p w:rsidR="00C06004" w:rsidP="000974D6" w:rsidRDefault="46B37C6A" w14:paraId="18005720" w14:textId="5F57969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:rsidRPr="00E2770B" w:rsidR="006F24F6" w:rsidP="5132A97E" w:rsidRDefault="3F27E03A" w14:paraId="4DDBEF00" w14:textId="20B86605">
      <w:pPr>
        <w:pStyle w:val="Normal"/>
        <w:suppressAutoHyphens/>
        <w:spacing w:after="0" w:line="240" w:lineRule="auto"/>
        <w:ind/>
        <w:contextualSpacing/>
      </w:pPr>
    </w:p>
    <w:p w:rsidR="0BEEE147" w:rsidP="5132A97E" w:rsidRDefault="0BEEE147" w14:paraId="6595EC53" w14:textId="67C5979B">
      <w:pPr>
        <w:pStyle w:val="Normal"/>
        <w:spacing w:after="0" w:line="240" w:lineRule="auto"/>
        <w:contextualSpacing/>
      </w:pPr>
      <w:r w:rsidR="0BEEE147">
        <w:rPr/>
        <w:t xml:space="preserve">This project was genuinely really fun. I enjoyed learning about the XAML stuff, and I </w:t>
      </w:r>
      <w:r>
        <w:tab/>
      </w:r>
      <w:r w:rsidR="0BEEE147">
        <w:rPr/>
        <w:t xml:space="preserve">greatly enjoyed learning about the button function and realizing that the code executed every </w:t>
      </w:r>
      <w:r>
        <w:tab/>
      </w:r>
      <w:r w:rsidR="0BEEE147">
        <w:rPr/>
        <w:t>time that button was pressed. I have a fe</w:t>
      </w:r>
      <w:r w:rsidR="60993DB5">
        <w:rPr/>
        <w:t xml:space="preserve">w little side projects I may utilize this information </w:t>
      </w:r>
      <w:r w:rsidR="4D453634">
        <w:rPr/>
        <w:t>for,</w:t>
      </w:r>
      <w:r w:rsidR="60993DB5">
        <w:rPr/>
        <w:t xml:space="preserve"> </w:t>
      </w:r>
      <w:r>
        <w:tab/>
      </w:r>
      <w:r w:rsidR="60993DB5">
        <w:rPr/>
        <w:t>s</w:t>
      </w:r>
      <w:r w:rsidR="60993DB5">
        <w:rPr/>
        <w:t xml:space="preserve">o </w:t>
      </w:r>
      <w:r w:rsidR="60993DB5">
        <w:rPr/>
        <w:t>this was really cool and really fun to do.</w:t>
      </w:r>
    </w:p>
    <w:sectPr w:rsidRPr="00E2770B" w:rsidR="006F24F6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109" w:rsidP="00C06004" w:rsidRDefault="00D72109" w14:paraId="1DB2DA7F" w14:textId="77777777">
      <w:pPr>
        <w:spacing w:after="0" w:line="240" w:lineRule="auto"/>
      </w:pPr>
      <w:r>
        <w:separator/>
      </w:r>
    </w:p>
  </w:endnote>
  <w:endnote w:type="continuationSeparator" w:id="0">
    <w:p w:rsidR="00D72109" w:rsidP="00C06004" w:rsidRDefault="00D72109" w14:paraId="32A07A1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109" w:rsidP="00C06004" w:rsidRDefault="00D72109" w14:paraId="13EBF739" w14:textId="77777777">
      <w:pPr>
        <w:spacing w:after="0" w:line="240" w:lineRule="auto"/>
      </w:pPr>
      <w:r>
        <w:separator/>
      </w:r>
    </w:p>
  </w:footnote>
  <w:footnote w:type="continuationSeparator" w:id="0">
    <w:p w:rsidR="00D72109" w:rsidP="00C06004" w:rsidRDefault="00D72109" w14:paraId="3EC70D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06004" w:rsidP="00C06004" w:rsidRDefault="00EB260D" w14:paraId="0FB78278" w14:textId="1C35AC0A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004" w:rsidRDefault="00C06004" w14:paraId="1FC39945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g68TTmcx" int2:invalidationBookmarkName="" int2:hashCode="cyi74aOkk3AiTi" int2:id="kDXpIG8Q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1AC0852"/>
    <w:rsid w:val="01EB12EE"/>
    <w:rsid w:val="0234B8C8"/>
    <w:rsid w:val="02730A8C"/>
    <w:rsid w:val="02AD5E74"/>
    <w:rsid w:val="02B48ED2"/>
    <w:rsid w:val="038E6D56"/>
    <w:rsid w:val="0551BCE2"/>
    <w:rsid w:val="074C0239"/>
    <w:rsid w:val="0842D3DB"/>
    <w:rsid w:val="08F65187"/>
    <w:rsid w:val="0A092AE1"/>
    <w:rsid w:val="0A551C61"/>
    <w:rsid w:val="0BD15AD3"/>
    <w:rsid w:val="0BE0DB26"/>
    <w:rsid w:val="0BED6DF6"/>
    <w:rsid w:val="0BEEE147"/>
    <w:rsid w:val="0C36FB55"/>
    <w:rsid w:val="0CAF11AF"/>
    <w:rsid w:val="0CC87008"/>
    <w:rsid w:val="0E405D42"/>
    <w:rsid w:val="0E5E20D8"/>
    <w:rsid w:val="0F198183"/>
    <w:rsid w:val="1032B525"/>
    <w:rsid w:val="10A8AE2D"/>
    <w:rsid w:val="110B17FB"/>
    <w:rsid w:val="1290A80E"/>
    <w:rsid w:val="12F22981"/>
    <w:rsid w:val="13E7E16A"/>
    <w:rsid w:val="1719C0EB"/>
    <w:rsid w:val="1937548C"/>
    <w:rsid w:val="19899A8D"/>
    <w:rsid w:val="1B700E41"/>
    <w:rsid w:val="1B7B2369"/>
    <w:rsid w:val="1C1204F2"/>
    <w:rsid w:val="1C790CDF"/>
    <w:rsid w:val="1D0AB16F"/>
    <w:rsid w:val="1D60717D"/>
    <w:rsid w:val="1E5DD047"/>
    <w:rsid w:val="202C1092"/>
    <w:rsid w:val="20416929"/>
    <w:rsid w:val="20F72E4B"/>
    <w:rsid w:val="2196DC0D"/>
    <w:rsid w:val="21FE4904"/>
    <w:rsid w:val="22BC93B5"/>
    <w:rsid w:val="22D5BC12"/>
    <w:rsid w:val="231619AB"/>
    <w:rsid w:val="234CC08A"/>
    <w:rsid w:val="246A30E8"/>
    <w:rsid w:val="252C4CA4"/>
    <w:rsid w:val="26D5E38E"/>
    <w:rsid w:val="27B86590"/>
    <w:rsid w:val="280B91E1"/>
    <w:rsid w:val="2A553716"/>
    <w:rsid w:val="2C85326A"/>
    <w:rsid w:val="2C8BD6B3"/>
    <w:rsid w:val="2ED70625"/>
    <w:rsid w:val="3192FE54"/>
    <w:rsid w:val="32619960"/>
    <w:rsid w:val="32FB1837"/>
    <w:rsid w:val="337204D6"/>
    <w:rsid w:val="337BEA9A"/>
    <w:rsid w:val="33A51CA7"/>
    <w:rsid w:val="33DF00C9"/>
    <w:rsid w:val="340A9AAF"/>
    <w:rsid w:val="3467C007"/>
    <w:rsid w:val="34956ED1"/>
    <w:rsid w:val="35A3AC07"/>
    <w:rsid w:val="36020567"/>
    <w:rsid w:val="361245C7"/>
    <w:rsid w:val="36394369"/>
    <w:rsid w:val="36FE1B34"/>
    <w:rsid w:val="37C19D76"/>
    <w:rsid w:val="3882E273"/>
    <w:rsid w:val="3A0B92CB"/>
    <w:rsid w:val="3B770FC1"/>
    <w:rsid w:val="3BC5C72C"/>
    <w:rsid w:val="3C739054"/>
    <w:rsid w:val="3CCBBE12"/>
    <w:rsid w:val="3D0A1B6C"/>
    <w:rsid w:val="3D5F3812"/>
    <w:rsid w:val="3D95BD70"/>
    <w:rsid w:val="3E2D455E"/>
    <w:rsid w:val="3E4E75EC"/>
    <w:rsid w:val="3E7CB2B6"/>
    <w:rsid w:val="3F27E03A"/>
    <w:rsid w:val="40D99DF9"/>
    <w:rsid w:val="416DAEA0"/>
    <w:rsid w:val="42500636"/>
    <w:rsid w:val="4258767A"/>
    <w:rsid w:val="432FC8B5"/>
    <w:rsid w:val="46189834"/>
    <w:rsid w:val="4673708F"/>
    <w:rsid w:val="46B37C6A"/>
    <w:rsid w:val="46BC023B"/>
    <w:rsid w:val="46F5FD3C"/>
    <w:rsid w:val="4707163E"/>
    <w:rsid w:val="473BD845"/>
    <w:rsid w:val="481E046C"/>
    <w:rsid w:val="4824032D"/>
    <w:rsid w:val="4891F305"/>
    <w:rsid w:val="48EA6B5D"/>
    <w:rsid w:val="4AD204BA"/>
    <w:rsid w:val="4ADBEA7E"/>
    <w:rsid w:val="4B0B130F"/>
    <w:rsid w:val="4BE2AB9E"/>
    <w:rsid w:val="4CEE4FEB"/>
    <w:rsid w:val="4D03D3CC"/>
    <w:rsid w:val="4D453634"/>
    <w:rsid w:val="4D4BA5BE"/>
    <w:rsid w:val="4F54FC98"/>
    <w:rsid w:val="501153C6"/>
    <w:rsid w:val="5132A97E"/>
    <w:rsid w:val="516CFB5E"/>
    <w:rsid w:val="51E46744"/>
    <w:rsid w:val="51FED4EE"/>
    <w:rsid w:val="5235F97A"/>
    <w:rsid w:val="525EDF2B"/>
    <w:rsid w:val="526A0BD4"/>
    <w:rsid w:val="52B5BDCE"/>
    <w:rsid w:val="52E6FC63"/>
    <w:rsid w:val="5313AAA6"/>
    <w:rsid w:val="545E3D08"/>
    <w:rsid w:val="5542FC38"/>
    <w:rsid w:val="56A4690E"/>
    <w:rsid w:val="586A5F5F"/>
    <w:rsid w:val="58ADD973"/>
    <w:rsid w:val="58ED63B0"/>
    <w:rsid w:val="59212109"/>
    <w:rsid w:val="597E5289"/>
    <w:rsid w:val="5AA9902C"/>
    <w:rsid w:val="5ABFC19D"/>
    <w:rsid w:val="5B5D5F7B"/>
    <w:rsid w:val="5B960132"/>
    <w:rsid w:val="5BBCB969"/>
    <w:rsid w:val="5C7476CF"/>
    <w:rsid w:val="5CA47655"/>
    <w:rsid w:val="5D5E9453"/>
    <w:rsid w:val="5D8433F6"/>
    <w:rsid w:val="5EF8C405"/>
    <w:rsid w:val="60993DB5"/>
    <w:rsid w:val="6102F93E"/>
    <w:rsid w:val="613D2A25"/>
    <w:rsid w:val="61B3CD2A"/>
    <w:rsid w:val="624F90E6"/>
    <w:rsid w:val="63003679"/>
    <w:rsid w:val="64C32809"/>
    <w:rsid w:val="64D307FE"/>
    <w:rsid w:val="66CB68A9"/>
    <w:rsid w:val="670F5B85"/>
    <w:rsid w:val="686C9829"/>
    <w:rsid w:val="68AB2BE6"/>
    <w:rsid w:val="699C1E64"/>
    <w:rsid w:val="6A46FC47"/>
    <w:rsid w:val="6A55EE94"/>
    <w:rsid w:val="6AEF6F57"/>
    <w:rsid w:val="6B948832"/>
    <w:rsid w:val="6C58F918"/>
    <w:rsid w:val="6C8988A9"/>
    <w:rsid w:val="6CFE82B2"/>
    <w:rsid w:val="6D5D0144"/>
    <w:rsid w:val="6DB9C39E"/>
    <w:rsid w:val="6E22993B"/>
    <w:rsid w:val="6E7927D5"/>
    <w:rsid w:val="70B0AA8B"/>
    <w:rsid w:val="70F7F893"/>
    <w:rsid w:val="71B0C897"/>
    <w:rsid w:val="722DF538"/>
    <w:rsid w:val="72431F79"/>
    <w:rsid w:val="73261C30"/>
    <w:rsid w:val="734C98F8"/>
    <w:rsid w:val="7466DD5A"/>
    <w:rsid w:val="7510CA11"/>
    <w:rsid w:val="753D7432"/>
    <w:rsid w:val="76A13410"/>
    <w:rsid w:val="778A6BA3"/>
    <w:rsid w:val="77A68114"/>
    <w:rsid w:val="7AD7FE27"/>
    <w:rsid w:val="7C39EACC"/>
    <w:rsid w:val="7CFAEF63"/>
    <w:rsid w:val="7DA0673C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6004"/>
  </w:style>
  <w:style w:type="character" w:styleId="Heading1Char" w:customStyle="1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microsoft.com/office/2020/10/relationships/intelligence" Target="intelligence2.xml" Id="R1bd045fbb025402d" /><Relationship Type="http://schemas.openxmlformats.org/officeDocument/2006/relationships/image" Target="/media/image3.png" Id="R7c2605ec37f2486b" /><Relationship Type="http://schemas.openxmlformats.org/officeDocument/2006/relationships/image" Target="/media/image5.png" Id="Rb813248b37eb46ed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/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T 230 Coding Activity Submission Template</dc:title>
  <dc:creator>Osama A. Morad</dc:creator>
  <lastModifiedBy>Carlson, Matthew</lastModifiedBy>
  <revision>6</revision>
  <dcterms:created xsi:type="dcterms:W3CDTF">2024-01-29T02:51:00.0000000Z</dcterms:created>
  <dcterms:modified xsi:type="dcterms:W3CDTF">2025-04-20T23:06:08.975202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